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1B723A6" w:rsidR="004F1CD0" w:rsidRDefault="006641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Kansas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8FCA26" w14:textId="77777777" w:rsidR="00596A35" w:rsidRDefault="00596A35" w:rsidP="00CB37D9">
      <w:pPr>
        <w:spacing w:after="0" w:line="240" w:lineRule="auto"/>
      </w:pPr>
      <w:r>
        <w:separator/>
      </w:r>
    </w:p>
  </w:endnote>
  <w:endnote w:type="continuationSeparator" w:id="0">
    <w:p w14:paraId="1AA8E5DA" w14:textId="77777777" w:rsidR="00596A35" w:rsidRDefault="00596A3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D2E258" w14:textId="77777777" w:rsidR="00322B0B" w:rsidRDefault="00322B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928AC16" w:rsidR="00CB37D9" w:rsidRPr="00322B0B" w:rsidRDefault="00CB37D9" w:rsidP="00322B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EEFCF3" w14:textId="77777777" w:rsidR="00322B0B" w:rsidRDefault="00322B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A68C98" w14:textId="77777777" w:rsidR="00596A35" w:rsidRDefault="00596A35" w:rsidP="00CB37D9">
      <w:pPr>
        <w:spacing w:after="0" w:line="240" w:lineRule="auto"/>
      </w:pPr>
      <w:r>
        <w:separator/>
      </w:r>
    </w:p>
  </w:footnote>
  <w:footnote w:type="continuationSeparator" w:id="0">
    <w:p w14:paraId="476E20FA" w14:textId="77777777" w:rsidR="00596A35" w:rsidRDefault="00596A3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D9348" w14:textId="77777777" w:rsidR="00322B0B" w:rsidRDefault="00322B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DF0B9C3" w:rsidR="00AD6FC0" w:rsidRPr="00322B0B" w:rsidRDefault="00AD6FC0" w:rsidP="00322B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F67962" w14:textId="77777777" w:rsidR="00322B0B" w:rsidRDefault="00322B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91064347">
    <w:abstractNumId w:val="1"/>
  </w:num>
  <w:num w:numId="2" w16cid:durableId="1841659712">
    <w:abstractNumId w:val="0"/>
  </w:num>
  <w:num w:numId="3" w16cid:durableId="1853494961">
    <w:abstractNumId w:val="2"/>
  </w:num>
  <w:num w:numId="4" w16cid:durableId="380516397">
    <w:abstractNumId w:val="4"/>
  </w:num>
  <w:num w:numId="5" w16cid:durableId="376857639">
    <w:abstractNumId w:val="5"/>
  </w:num>
  <w:num w:numId="6" w16cid:durableId="162360587">
    <w:abstractNumId w:val="3"/>
  </w:num>
  <w:num w:numId="7" w16cid:durableId="17794483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2B0B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826D8"/>
    <w:rsid w:val="00596A35"/>
    <w:rsid w:val="005F0103"/>
    <w:rsid w:val="00607747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84F9E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22AAA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2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